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F9B2DE" w14:textId="74E79FA0" w:rsidR="006D3AF7" w:rsidRPr="00CC02BC" w:rsidRDefault="004655B3" w:rsidP="00082061">
      <w:pPr>
        <w:pStyle w:val="Ondertitel"/>
        <w:rPr>
          <w:rFonts w:asciiTheme="majorHAnsi" w:hAnsiTheme="majorHAnsi" w:cs="Mongolian Baiti"/>
          <w:b/>
          <w:lang w:val="en-GB"/>
        </w:rPr>
      </w:pPr>
      <w:r w:rsidRPr="00CC02BC">
        <w:rPr>
          <w:rFonts w:asciiTheme="majorHAnsi" w:hAnsiTheme="majorHAnsi" w:cs="Mongolian Baiti"/>
          <w:b/>
          <w:noProof/>
          <w:lang w:eastAsia="nl-NL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3E108F26" wp14:editId="653E90C4">
                <wp:simplePos x="0" y="0"/>
                <wp:positionH relativeFrom="page">
                  <wp:align>left</wp:align>
                </wp:positionH>
                <wp:positionV relativeFrom="paragraph">
                  <wp:posOffset>-584200</wp:posOffset>
                </wp:positionV>
                <wp:extent cx="7559040" cy="1295400"/>
                <wp:effectExtent l="0" t="0" r="0" b="0"/>
                <wp:wrapNone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9040" cy="1295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7D615" w14:textId="77777777" w:rsidR="00B62DED" w:rsidRDefault="00B62DED" w:rsidP="00425E75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</w:pPr>
                          </w:p>
                          <w:p w14:paraId="5A7E12F9" w14:textId="3F1C2169" w:rsidR="00425E75" w:rsidRPr="00425E75" w:rsidRDefault="00F94FFC" w:rsidP="00425E75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 xml:space="preserve">Holland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>Paviljo</w:t>
                            </w:r>
                            <w:r w:rsidR="00A77F83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>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>n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 xml:space="preserve"> </w:t>
                            </w:r>
                            <w:r w:rsidR="00C87551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>MEDICA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 xml:space="preserve"> 2018</w:t>
                            </w:r>
                          </w:p>
                          <w:p w14:paraId="356B4433" w14:textId="77777777" w:rsidR="00425E75" w:rsidRPr="002B6CD5" w:rsidRDefault="00425E75" w:rsidP="00425E7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14:paraId="2CC880D7" w14:textId="6AC9CB03" w:rsidR="006D3AF7" w:rsidRPr="00425E75" w:rsidRDefault="006D3AF7" w:rsidP="00425E75">
                            <w:pPr>
                              <w:pStyle w:val="Ondertitel"/>
                              <w:spacing w:line="240" w:lineRule="auto"/>
                              <w:jc w:val="center"/>
                              <w:rPr>
                                <w:rFonts w:asciiTheme="majorHAnsi" w:hAnsiTheme="majorHAnsi" w:cstheme="minorHAnsi"/>
                                <w:color w:val="FFFFFF" w:themeColor="background1"/>
                                <w:sz w:val="26"/>
                                <w:szCs w:val="26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08F26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margin-left:0;margin-top:-46pt;width:595.2pt;height:102pt;z-index:251733504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" filled="f" stroked="f">
                <v:textbox>
                  <w:txbxContent>
                    <w:p w14:paraId="7357D615" w14:textId="77777777" w:rsidR="00B62DED" w:rsidRDefault="00B62DED" w:rsidP="00425E75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</w:pPr>
                    </w:p>
                    <w:p w14:paraId="5A7E12F9" w14:textId="3F1C2169" w:rsidR="00425E75" w:rsidRPr="00425E75" w:rsidRDefault="00F94FFC" w:rsidP="00425E75">
                      <w:pPr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 xml:space="preserve">Holland </w:t>
                      </w:r>
                      <w:proofErr w:type="spellStart"/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>Paviljo</w:t>
                      </w:r>
                      <w:r w:rsidR="00A77F83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>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>n</w:t>
                      </w:r>
                      <w:proofErr w:type="spellEnd"/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 xml:space="preserve"> </w:t>
                      </w:r>
                      <w:r w:rsidR="00C87551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>MEDICA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 xml:space="preserve"> 2018</w:t>
                      </w:r>
                    </w:p>
                    <w:p w14:paraId="356B4433" w14:textId="77777777" w:rsidR="00425E75" w:rsidRPr="002B6CD5" w:rsidRDefault="00425E75" w:rsidP="00425E75">
                      <w:pPr>
                        <w:jc w:val="center"/>
                        <w:rPr>
                          <w:rFonts w:ascii="Calibri" w:hAnsi="Calibri"/>
                          <w:b/>
                          <w:color w:val="FFFFFF" w:themeColor="background1"/>
                          <w:lang w:val="en-GB"/>
                        </w:rPr>
                      </w:pPr>
                    </w:p>
                    <w:p w14:paraId="2CC880D7" w14:textId="6AC9CB03" w:rsidR="006D3AF7" w:rsidRPr="00425E75" w:rsidRDefault="006D3AF7" w:rsidP="00425E75">
                      <w:pPr>
                        <w:pStyle w:val="Ondertitel"/>
                        <w:spacing w:line="240" w:lineRule="auto"/>
                        <w:jc w:val="center"/>
                        <w:rPr>
                          <w:rFonts w:asciiTheme="majorHAnsi" w:hAnsiTheme="majorHAnsi" w:cstheme="minorHAnsi"/>
                          <w:color w:val="FFFFFF" w:themeColor="background1"/>
                          <w:sz w:val="26"/>
                          <w:szCs w:val="26"/>
                          <w:lang w:val="en-GB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CC02BC">
        <w:rPr>
          <w:rFonts w:asciiTheme="majorHAnsi" w:hAnsiTheme="majorHAnsi" w:cs="Mongolian Baiti"/>
          <w:noProof/>
          <w:lang w:eastAsia="nl-NL"/>
        </w:rPr>
        <w:drawing>
          <wp:anchor distT="0" distB="0" distL="114300" distR="114300" simplePos="0" relativeHeight="251731456" behindDoc="1" locked="0" layoutInCell="1" allowOverlap="1" wp14:anchorId="0267D3D4" wp14:editId="74E3AAE4">
            <wp:simplePos x="0" y="0"/>
            <wp:positionH relativeFrom="page">
              <wp:posOffset>0</wp:posOffset>
            </wp:positionH>
            <wp:positionV relativeFrom="paragraph">
              <wp:posOffset>-717550</wp:posOffset>
            </wp:positionV>
            <wp:extent cx="7565390" cy="1504950"/>
            <wp:effectExtent l="0" t="0" r="0" b="0"/>
            <wp:wrapNone/>
            <wp:docPr id="4" name="Afbeelding 4" descr="C:\Users\Ginger van Bergen\AppData\Local\Microsoft\Windows\INetCacheContent.Word\Oranje Wereld Hea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inger van Bergen\AppData\Local\Microsoft\Windows\INetCacheContent.Word\Oranje Wereld Heade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780" b="48520"/>
                    <a:stretch/>
                  </pic:blipFill>
                  <pic:spPr bwMode="auto">
                    <a:xfrm>
                      <a:off x="0" y="0"/>
                      <a:ext cx="756539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EDB387" w14:textId="6B680C79" w:rsidR="006D3AF7" w:rsidRPr="00CC02BC" w:rsidRDefault="006D3AF7" w:rsidP="00082061">
      <w:pPr>
        <w:pStyle w:val="Ondertitel"/>
        <w:rPr>
          <w:rFonts w:asciiTheme="majorHAnsi" w:hAnsiTheme="majorHAnsi" w:cs="Mongolian Baiti"/>
          <w:b/>
          <w:lang w:val="en-GB"/>
        </w:rPr>
      </w:pPr>
    </w:p>
    <w:p w14:paraId="1CEAF492" w14:textId="4AE2BA8D" w:rsidR="00425E75" w:rsidRDefault="00425E75" w:rsidP="00425E75">
      <w:pPr>
        <w:rPr>
          <w:lang w:val="en-GB"/>
        </w:rPr>
      </w:pPr>
    </w:p>
    <w:p w14:paraId="60452E76" w14:textId="293DFC57" w:rsidR="00425E75" w:rsidRPr="00F94FFC" w:rsidRDefault="00F94FFC" w:rsidP="00F94FFC">
      <w:pPr>
        <w:rPr>
          <w:rFonts w:ascii="Calibri" w:hAnsi="Calibri"/>
          <w:sz w:val="22"/>
        </w:rPr>
      </w:pPr>
      <w:r w:rsidRPr="00F94FFC">
        <w:rPr>
          <w:rFonts w:ascii="Calibri" w:hAnsi="Calibri"/>
          <w:sz w:val="22"/>
        </w:rPr>
        <w:t xml:space="preserve">Gelieve </w:t>
      </w:r>
      <w:r>
        <w:rPr>
          <w:rFonts w:ascii="Calibri" w:hAnsi="Calibri"/>
          <w:sz w:val="22"/>
        </w:rPr>
        <w:t xml:space="preserve">het ondertekende aanmeldformulier voor </w:t>
      </w:r>
      <w:r w:rsidR="00EB02AD">
        <w:rPr>
          <w:rFonts w:ascii="Calibri" w:hAnsi="Calibri"/>
          <w:sz w:val="22"/>
        </w:rPr>
        <w:t>3 augustus</w:t>
      </w:r>
      <w:r w:rsidR="00C87551">
        <w:rPr>
          <w:rFonts w:ascii="Calibri" w:hAnsi="Calibri"/>
          <w:sz w:val="22"/>
        </w:rPr>
        <w:t xml:space="preserve"> 2018</w:t>
      </w:r>
      <w:r>
        <w:rPr>
          <w:rFonts w:ascii="Calibri" w:hAnsi="Calibri"/>
          <w:sz w:val="22"/>
        </w:rPr>
        <w:t xml:space="preserve"> te retourneren aan </w:t>
      </w:r>
      <w:hyperlink r:id="rId12" w:history="1">
        <w:r w:rsidR="00313668" w:rsidRPr="00571047">
          <w:rPr>
            <w:rStyle w:val="Hyperlink"/>
            <w:rFonts w:ascii="Calibri" w:hAnsi="Calibri"/>
            <w:sz w:val="22"/>
          </w:rPr>
          <w:t>jennifer.schrage@tfhc.nl</w:t>
        </w:r>
      </w:hyperlink>
      <w:r w:rsidR="00EB02AD">
        <w:rPr>
          <w:rStyle w:val="Hyperlink"/>
          <w:rFonts w:ascii="Calibri" w:hAnsi="Calibri"/>
          <w:sz w:val="22"/>
        </w:rPr>
        <w:t xml:space="preserve"> </w:t>
      </w:r>
      <w:r w:rsidR="00EB02AD" w:rsidRPr="00EB02AD">
        <w:rPr>
          <w:rStyle w:val="Hyperlink"/>
          <w:rFonts w:ascii="Calibri" w:hAnsi="Calibri"/>
          <w:color w:val="auto"/>
          <w:sz w:val="22"/>
          <w:u w:val="none"/>
        </w:rPr>
        <w:t>en</w:t>
      </w:r>
      <w:r w:rsidR="00EB02AD">
        <w:rPr>
          <w:rStyle w:val="Hyperlink"/>
          <w:rFonts w:ascii="Calibri" w:hAnsi="Calibri"/>
          <w:sz w:val="22"/>
        </w:rPr>
        <w:t xml:space="preserve"> </w:t>
      </w:r>
      <w:hyperlink r:id="rId13" w:history="1">
        <w:r w:rsidR="00EB02AD" w:rsidRPr="00696B88">
          <w:rPr>
            <w:rStyle w:val="Hyperlink"/>
            <w:rFonts w:ascii="Calibri" w:hAnsi="Calibri"/>
            <w:sz w:val="22"/>
          </w:rPr>
          <w:t>amy.vanbragt@tfhc.nl</w:t>
        </w:r>
      </w:hyperlink>
      <w:r w:rsidR="00EB02AD">
        <w:rPr>
          <w:rStyle w:val="Hyperlink"/>
          <w:rFonts w:ascii="Calibri" w:hAnsi="Calibri"/>
          <w:sz w:val="22"/>
        </w:rPr>
        <w:t xml:space="preserve"> </w:t>
      </w:r>
    </w:p>
    <w:p w14:paraId="7B5FB8C6" w14:textId="360B36A2" w:rsidR="00425E75" w:rsidRPr="00F94FFC" w:rsidRDefault="00425E75" w:rsidP="00B62DED">
      <w:pPr>
        <w:rPr>
          <w:rFonts w:ascii="Calibri" w:hAnsi="Calibri"/>
          <w:sz w:val="22"/>
        </w:rPr>
      </w:pPr>
      <w:bookmarkStart w:id="0" w:name="_GoBack"/>
      <w:bookmarkEnd w:id="0"/>
    </w:p>
    <w:p w14:paraId="06A5B3DB" w14:textId="77777777" w:rsidR="00C71AFE" w:rsidRDefault="00C71AFE" w:rsidP="00C71AFE">
      <w:pPr>
        <w:rPr>
          <w:rFonts w:cstheme="minorHAnsi"/>
          <w:color w:val="000000" w:themeColor="text1"/>
          <w:szCs w:val="20"/>
          <w:lang w:eastAsia="nl-NL"/>
        </w:rPr>
      </w:pPr>
      <w:r>
        <w:rPr>
          <w:rFonts w:ascii="Calibri" w:eastAsia="Times New Roman" w:hAnsi="Calibri" w:cs="Calibri"/>
          <w:sz w:val="22"/>
          <w:lang w:eastAsia="nl-NL"/>
        </w:rPr>
        <w:t>Ondergetekende</w:t>
      </w:r>
      <w:r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452681338"/>
          <w:placeholder>
            <w:docPart w:val="97E77DCE6D514EDF8406FFD873AC245D"/>
          </w:placeholder>
          <w:showingPlcHdr/>
        </w:sdtPr>
        <w:sdtEndPr/>
        <w:sdtContent>
          <w:r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  <w:r>
        <w:rPr>
          <w:rFonts w:cstheme="minorHAnsi"/>
          <w:color w:val="000000" w:themeColor="text1"/>
          <w:szCs w:val="20"/>
          <w:lang w:eastAsia="nl-NL"/>
        </w:rPr>
        <w:t xml:space="preserve"> </w:t>
      </w:r>
    </w:p>
    <w:p w14:paraId="6C6D0232" w14:textId="004B1580" w:rsidR="00F94FFC" w:rsidRPr="00C71AFE" w:rsidRDefault="00EB02AD" w:rsidP="00C71AFE">
      <w:pPr>
        <w:rPr>
          <w:rFonts w:cstheme="minorHAnsi"/>
          <w:color w:val="000000" w:themeColor="text1"/>
          <w:szCs w:val="20"/>
          <w:lang w:eastAsia="nl-NL"/>
        </w:rPr>
      </w:pPr>
      <w:sdt>
        <w:sdtPr>
          <w:rPr>
            <w:rFonts w:cstheme="minorHAnsi"/>
            <w:color w:val="000000" w:themeColor="text1"/>
            <w:szCs w:val="20"/>
            <w:lang w:eastAsia="nl-NL"/>
          </w:rPr>
          <w:id w:val="1562675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>
            <w:rPr>
              <w:rFonts w:ascii="MS Gothic" w:eastAsia="MS Gothic" w:hAnsi="MS Gothic" w:cstheme="minorHAnsi" w:hint="eastAsia"/>
              <w:color w:val="000000" w:themeColor="text1"/>
              <w:szCs w:val="20"/>
              <w:lang w:eastAsia="nl-NL"/>
            </w:rPr>
            <w:t>☐</w:t>
          </w:r>
        </w:sdtContent>
      </w:sdt>
      <w:r w:rsidR="00C71AFE" w:rsidRPr="009B7C06">
        <w:rPr>
          <w:rFonts w:cstheme="minorHAnsi"/>
          <w:color w:val="000000" w:themeColor="text1"/>
          <w:szCs w:val="20"/>
          <w:lang w:eastAsia="nl-NL"/>
        </w:rPr>
        <w:t xml:space="preserve"> </w:t>
      </w:r>
      <w:r w:rsidR="00C71AFE">
        <w:rPr>
          <w:rFonts w:cstheme="minorHAnsi"/>
          <w:color w:val="000000" w:themeColor="text1"/>
          <w:szCs w:val="20"/>
          <w:lang w:eastAsia="nl-NL"/>
        </w:rPr>
        <w:t>M</w:t>
      </w:r>
      <w:r w:rsidR="00C71AFE" w:rsidRPr="009B7C06">
        <w:rPr>
          <w:rFonts w:cstheme="minorHAnsi"/>
          <w:color w:val="000000" w:themeColor="text1"/>
          <w:szCs w:val="20"/>
          <w:lang w:eastAsia="nl-NL"/>
        </w:rPr>
        <w:tab/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90194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9B7C06">
            <w:rPr>
              <w:rFonts w:ascii="Segoe UI Symbol" w:eastAsia="MS Gothic" w:hAnsi="Segoe UI Symbol" w:cs="Segoe UI Symbol"/>
              <w:color w:val="000000" w:themeColor="text1"/>
              <w:szCs w:val="20"/>
              <w:lang w:eastAsia="nl-NL"/>
            </w:rPr>
            <w:t>☐</w:t>
          </w:r>
        </w:sdtContent>
      </w:sdt>
      <w:r w:rsidR="00C71AFE" w:rsidRPr="009B7C06">
        <w:rPr>
          <w:rFonts w:cstheme="minorHAnsi"/>
          <w:color w:val="000000" w:themeColor="text1"/>
          <w:szCs w:val="20"/>
          <w:lang w:eastAsia="nl-NL"/>
        </w:rPr>
        <w:t xml:space="preserve"> </w:t>
      </w:r>
      <w:r w:rsidR="00C71AFE">
        <w:rPr>
          <w:rFonts w:cstheme="minorHAnsi"/>
          <w:color w:val="000000" w:themeColor="text1"/>
          <w:szCs w:val="20"/>
          <w:lang w:eastAsia="nl-NL"/>
        </w:rPr>
        <w:t>V</w:t>
      </w:r>
    </w:p>
    <w:p w14:paraId="2CFA17A0" w14:textId="064BFB2B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Onderneming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397157117"/>
          <w:placeholder>
            <w:docPart w:val="3EE2A046ABC74228AC6227A7FD0BF41D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1169187D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07DD3234" w14:textId="14A7629D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Adres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>:</w:t>
      </w:r>
      <w:r w:rsidRPr="00F94FFC">
        <w:rPr>
          <w:rFonts w:ascii="Calibri" w:eastAsia="Times New Roman" w:hAnsi="Calibri" w:cs="Calibri"/>
          <w:b/>
          <w:sz w:val="22"/>
          <w:lang w:eastAsia="nl-NL"/>
        </w:rPr>
        <w:t xml:space="preserve">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358927048"/>
          <w:placeholder>
            <w:docPart w:val="6D048678F6454DC58EF081BBD0B3B1EF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4BDBB09C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46132198" w14:textId="61632AB8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Postcode/Plaats</w:t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-1740547679"/>
          <w:placeholder>
            <w:docPart w:val="331514D271954E42A0888FA2B00904AB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66FCA4A6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05456BBF" w14:textId="2F84ACAB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Telefoon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-22022545"/>
          <w:placeholder>
            <w:docPart w:val="A9E01280B0A84CD9927A011350D64C53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50D36A6A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59A64CA8" w14:textId="4F59A408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 xml:space="preserve">E-mail 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2115159734"/>
          <w:placeholder>
            <w:docPart w:val="EE231066A6724A89B16003D01B0AFC90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5BD7B54D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7D5336DE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7C6CD210" w14:textId="5B966E9B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 xml:space="preserve">Neemt deel aan de collectieve inzending op de </w:t>
      </w:r>
      <w:r w:rsidR="00C87551">
        <w:rPr>
          <w:rFonts w:ascii="Calibri" w:eastAsia="Times New Roman" w:hAnsi="Calibri" w:cs="Calibri"/>
          <w:sz w:val="22"/>
          <w:lang w:eastAsia="nl-NL"/>
        </w:rPr>
        <w:t>MEDICA</w:t>
      </w:r>
      <w:r w:rsidRPr="00F94FFC">
        <w:rPr>
          <w:rFonts w:ascii="Calibri" w:eastAsia="Times New Roman" w:hAnsi="Calibri" w:cs="Calibri"/>
          <w:sz w:val="22"/>
          <w:lang w:eastAsia="nl-NL"/>
        </w:rPr>
        <w:t xml:space="preserve"> 2018 met het volgende pakket:</w:t>
      </w:r>
    </w:p>
    <w:p w14:paraId="75C3B3E8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2E2F4657" w14:textId="4C31E031" w:rsidR="00DD039C" w:rsidRDefault="00EB02AD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  <w:sdt>
        <w:sdtPr>
          <w:rPr>
            <w:rFonts w:cstheme="minorHAnsi"/>
            <w:szCs w:val="20"/>
            <w:lang w:val="en-GB"/>
          </w:rPr>
          <w:id w:val="-1764452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D039C">
            <w:rPr>
              <w:rFonts w:ascii="MS Gothic" w:eastAsia="MS Gothic" w:hAnsi="MS Gothic" w:cstheme="minorHAnsi" w:hint="eastAsia"/>
              <w:szCs w:val="20"/>
              <w:lang w:val="en-GB"/>
            </w:rPr>
            <w:t>☐</w:t>
          </w:r>
        </w:sdtContent>
      </w:sdt>
      <w:r w:rsidR="00F94FFC" w:rsidRPr="00C87551">
        <w:rPr>
          <w:rFonts w:ascii="Calibri" w:eastAsia="Times New Roman" w:hAnsi="Calibri" w:cs="Calibri"/>
          <w:sz w:val="22"/>
          <w:lang w:val="en-GB" w:eastAsia="nl-NL"/>
        </w:rPr>
        <w:t xml:space="preserve"> </w:t>
      </w:r>
      <w:r w:rsidR="00DD039C">
        <w:rPr>
          <w:rFonts w:ascii="Calibri" w:eastAsia="Times New Roman" w:hAnsi="Calibri" w:cs="Calibri"/>
          <w:sz w:val="22"/>
          <w:lang w:val="en-GB" w:eastAsia="nl-NL"/>
        </w:rPr>
        <w:t>Small Stand, 6m2</w:t>
      </w:r>
    </w:p>
    <w:p w14:paraId="2DA9F71E" w14:textId="4AF0B015" w:rsidR="00F94FFC" w:rsidRDefault="00EB02AD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  <w:sdt>
        <w:sdtPr>
          <w:rPr>
            <w:rFonts w:cstheme="minorHAnsi"/>
            <w:szCs w:val="20"/>
            <w:lang w:val="en-GB"/>
          </w:rPr>
          <w:id w:val="573942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8A7A16">
            <w:rPr>
              <w:rFonts w:ascii="MS Gothic" w:eastAsia="MS Gothic" w:hAnsi="MS Gothic" w:cstheme="minorHAnsi" w:hint="eastAsia"/>
              <w:szCs w:val="20"/>
              <w:lang w:val="en-GB"/>
            </w:rPr>
            <w:t>☐</w:t>
          </w:r>
        </w:sdtContent>
      </w:sdt>
      <w:r w:rsidR="00F94FFC" w:rsidRPr="008A7A16">
        <w:rPr>
          <w:rFonts w:ascii="Calibri" w:eastAsia="Times New Roman" w:hAnsi="Calibri" w:cs="Calibri"/>
          <w:sz w:val="22"/>
          <w:lang w:val="en-GB" w:eastAsia="nl-NL"/>
        </w:rPr>
        <w:t xml:space="preserve"> </w:t>
      </w:r>
      <w:r w:rsidR="00C351D6">
        <w:rPr>
          <w:rFonts w:ascii="Calibri" w:eastAsia="Times New Roman" w:hAnsi="Calibri" w:cs="Calibri"/>
          <w:sz w:val="22"/>
          <w:lang w:val="en-GB" w:eastAsia="nl-NL"/>
        </w:rPr>
        <w:t>Regular</w:t>
      </w:r>
      <w:r w:rsidR="00F94FFC" w:rsidRPr="008A7A16">
        <w:rPr>
          <w:rFonts w:ascii="Calibri" w:eastAsia="Times New Roman" w:hAnsi="Calibri" w:cs="Calibri"/>
          <w:sz w:val="22"/>
          <w:lang w:val="en-GB" w:eastAsia="nl-NL"/>
        </w:rPr>
        <w:t xml:space="preserve"> Stand, 12m² </w:t>
      </w:r>
    </w:p>
    <w:p w14:paraId="6C7A014D" w14:textId="77777777" w:rsidR="00F94FFC" w:rsidRPr="008A7A16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</w:p>
    <w:p w14:paraId="1F90EB26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en verklaart akkoord te gaan met de voorwaarden voor deelname.</w:t>
      </w:r>
    </w:p>
    <w:p w14:paraId="1599D42B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496D3469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7D808239" w14:textId="376EF20B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Datum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2117400395"/>
          <w:placeholder>
            <w:docPart w:val="A52A11016E5B4AA0897FC066B4537322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4610BBFE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0B08DFB6" w14:textId="7FFBD0FD" w:rsidR="00F94FFC" w:rsidRPr="00F94FFC" w:rsidRDefault="00C71AFE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>
        <w:rPr>
          <w:rFonts w:ascii="Arial" w:hAnsi="Arial" w:cs="Arial"/>
          <w:noProof/>
          <w:color w:val="000000" w:themeColor="text1"/>
          <w:sz w:val="18"/>
          <w:lang w:eastAsia="nl-NL"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3F3F6E40" wp14:editId="326BE50D">
                <wp:simplePos x="0" y="0"/>
                <wp:positionH relativeFrom="column">
                  <wp:posOffset>1426761</wp:posOffset>
                </wp:positionH>
                <wp:positionV relativeFrom="paragraph">
                  <wp:posOffset>167088</wp:posOffset>
                </wp:positionV>
                <wp:extent cx="2321781" cy="609600"/>
                <wp:effectExtent l="0" t="0" r="21590" b="19050"/>
                <wp:wrapNone/>
                <wp:docPr id="18" name="Rechthoek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781" cy="609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A1A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4711FE" w14:textId="77777777" w:rsidR="00C71AFE" w:rsidRDefault="00C71AFE" w:rsidP="00C71AFE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3F6E40" id="Rechthoek 18" o:spid="_x0000_s1027" style="position:absolute;margin-left:112.35pt;margin-top:13.15pt;width:182.8pt;height:48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" filled="f" strokecolor="#00a1aa">
                <v:textbox>
                  <w:txbxContent>
                    <w:p w14:paraId="704711FE" w14:textId="77777777" w:rsidR="00C71AFE" w:rsidRDefault="00C71AFE" w:rsidP="00C71AFE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6E7AF3D3" w14:textId="249840D4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Handtekening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</w:p>
    <w:p w14:paraId="7DE8D405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681AB315" w14:textId="77777777" w:rsidR="00F94FFC" w:rsidRPr="00F94FFC" w:rsidRDefault="00F94FFC" w:rsidP="00F94FFC">
      <w:pPr>
        <w:spacing w:after="0" w:line="240" w:lineRule="auto"/>
        <w:rPr>
          <w:rFonts w:ascii="Univers" w:eastAsia="Times New Roman" w:hAnsi="Univers" w:cs="Arial"/>
          <w:sz w:val="22"/>
          <w:lang w:eastAsia="nl-NL"/>
        </w:rPr>
      </w:pPr>
    </w:p>
    <w:p w14:paraId="5364E229" w14:textId="77777777" w:rsidR="006D3AF7" w:rsidRPr="00C71AFE" w:rsidRDefault="006D3AF7" w:rsidP="00F94FFC">
      <w:pPr>
        <w:spacing w:after="0"/>
        <w:ind w:left="3546" w:hanging="2130"/>
        <w:rPr>
          <w:sz w:val="22"/>
        </w:rPr>
      </w:pPr>
    </w:p>
    <w:sectPr w:rsidR="006D3AF7" w:rsidRPr="00C71AFE" w:rsidSect="00C14DE4">
      <w:headerReference w:type="default" r:id="rId14"/>
      <w:pgSz w:w="11906" w:h="16838"/>
      <w:pgMar w:top="1417" w:right="1133" w:bottom="1417" w:left="1134" w:header="306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65BAC3" w14:textId="77777777" w:rsidR="006709BC" w:rsidRDefault="006709BC" w:rsidP="00A15520">
      <w:pPr>
        <w:spacing w:after="0" w:line="240" w:lineRule="auto"/>
      </w:pPr>
      <w:r>
        <w:separator/>
      </w:r>
    </w:p>
  </w:endnote>
  <w:endnote w:type="continuationSeparator" w:id="0">
    <w:p w14:paraId="367CA8A5" w14:textId="77777777" w:rsidR="006709BC" w:rsidRDefault="006709BC" w:rsidP="00A15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D15C8D" w14:textId="77777777" w:rsidR="006709BC" w:rsidRDefault="006709BC" w:rsidP="00A15520">
      <w:pPr>
        <w:spacing w:after="0" w:line="240" w:lineRule="auto"/>
      </w:pPr>
      <w:r>
        <w:separator/>
      </w:r>
    </w:p>
  </w:footnote>
  <w:footnote w:type="continuationSeparator" w:id="0">
    <w:p w14:paraId="0A4DB828" w14:textId="77777777" w:rsidR="006709BC" w:rsidRDefault="006709BC" w:rsidP="00A155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B7A2D0" w14:textId="2E1B6512" w:rsidR="00A15520" w:rsidRDefault="006D3AF7">
    <w:pPr>
      <w:pStyle w:val="Koptekst"/>
    </w:pPr>
    <w:r w:rsidRPr="00A15520">
      <w:rPr>
        <w:noProof/>
        <w:lang w:eastAsia="nl-N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B7A2D1" wp14:editId="6865AB3D">
              <wp:simplePos x="0" y="0"/>
              <wp:positionH relativeFrom="column">
                <wp:posOffset>4181475</wp:posOffset>
              </wp:positionH>
              <wp:positionV relativeFrom="paragraph">
                <wp:posOffset>-1057275</wp:posOffset>
              </wp:positionV>
              <wp:extent cx="2604770" cy="390525"/>
              <wp:effectExtent l="0" t="0" r="0" b="0"/>
              <wp:wrapNone/>
              <wp:docPr id="1" name="Rechthoe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04770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BB7A2D5" w14:textId="5562F74B" w:rsidR="00A15520" w:rsidRPr="00423DC4" w:rsidRDefault="00F94FFC" w:rsidP="00A15520">
                          <w:pPr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</w:pPr>
                          <w:r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  <w:t>Aanmeldformuli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B7A2D1" id="Rechthoek 1" o:spid="_x0000_s1028" style="position:absolute;margin-left:329.25pt;margin-top:-83.25pt;width:205.1pt;height:3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" filled="f" stroked="f" strokeweight="2pt">
              <v:textbox>
                <w:txbxContent>
                  <w:p w14:paraId="5BB7A2D5" w14:textId="5562F74B" w:rsidR="00A15520" w:rsidRPr="00423DC4" w:rsidRDefault="00F94FFC" w:rsidP="00A15520">
                    <w:pPr>
                      <w:rPr>
                        <w:rFonts w:cstheme="minorHAnsi"/>
                        <w:b/>
                        <w:i/>
                        <w:sz w:val="36"/>
                      </w:rPr>
                    </w:pPr>
                    <w:r>
                      <w:rPr>
                        <w:rFonts w:cstheme="minorHAnsi"/>
                        <w:b/>
                        <w:i/>
                        <w:sz w:val="36"/>
                      </w:rPr>
                      <w:t>Aanmeldformulier</w:t>
                    </w:r>
                  </w:p>
                </w:txbxContent>
              </v:textbox>
            </v:rect>
          </w:pict>
        </mc:Fallback>
      </mc:AlternateContent>
    </w:r>
    <w:r w:rsidRPr="00A15520">
      <w:rPr>
        <w:noProof/>
        <w:lang w:eastAsia="nl-NL"/>
      </w:rPr>
      <w:drawing>
        <wp:anchor distT="0" distB="0" distL="114300" distR="114300" simplePos="0" relativeHeight="251659264" behindDoc="1" locked="0" layoutInCell="1" allowOverlap="1" wp14:anchorId="5BB7A2D3" wp14:editId="172C50D9">
          <wp:simplePos x="0" y="0"/>
          <wp:positionH relativeFrom="page">
            <wp:posOffset>0</wp:posOffset>
          </wp:positionH>
          <wp:positionV relativeFrom="margin">
            <wp:posOffset>-2642870</wp:posOffset>
          </wp:positionV>
          <wp:extent cx="7559040" cy="1943100"/>
          <wp:effectExtent l="0" t="0" r="3810" b="0"/>
          <wp:wrapNone/>
          <wp:docPr id="192" name="Afbeelding 192" descr="TFHC0714 Jaarverslag 2013 kopi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FHC0714 Jaarverslag 2013 kopi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943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E090B"/>
    <w:multiLevelType w:val="hybridMultilevel"/>
    <w:tmpl w:val="556C7A2E"/>
    <w:lvl w:ilvl="0" w:tplc="40682A6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B4E6C"/>
    <w:multiLevelType w:val="hybridMultilevel"/>
    <w:tmpl w:val="7FB0FC38"/>
    <w:lvl w:ilvl="0" w:tplc="20A47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C5030"/>
    <w:multiLevelType w:val="hybridMultilevel"/>
    <w:tmpl w:val="C4300168"/>
    <w:lvl w:ilvl="0" w:tplc="C22ED09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D611F"/>
    <w:multiLevelType w:val="hybridMultilevel"/>
    <w:tmpl w:val="8C6E01B6"/>
    <w:lvl w:ilvl="0" w:tplc="D8282054">
      <w:start w:val="4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501EE"/>
    <w:multiLevelType w:val="multilevel"/>
    <w:tmpl w:val="8FAAF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C83849"/>
    <w:multiLevelType w:val="hybridMultilevel"/>
    <w:tmpl w:val="1DB4EAD4"/>
    <w:lvl w:ilvl="0" w:tplc="04130015">
      <w:start w:val="1"/>
      <w:numFmt w:val="upperLetter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>
      <w:start w:val="1"/>
      <w:numFmt w:val="decimal"/>
      <w:lvlText w:val="%4."/>
      <w:lvlJc w:val="left"/>
      <w:pPr>
        <w:ind w:left="2880" w:hanging="360"/>
      </w:pPr>
    </w:lvl>
    <w:lvl w:ilvl="4" w:tplc="04130019">
      <w:start w:val="1"/>
      <w:numFmt w:val="lowerLetter"/>
      <w:lvlText w:val="%5."/>
      <w:lvlJc w:val="left"/>
      <w:pPr>
        <w:ind w:left="3600" w:hanging="360"/>
      </w:pPr>
    </w:lvl>
    <w:lvl w:ilvl="5" w:tplc="0413001B">
      <w:start w:val="1"/>
      <w:numFmt w:val="lowerRoman"/>
      <w:lvlText w:val="%6."/>
      <w:lvlJc w:val="right"/>
      <w:pPr>
        <w:ind w:left="4320" w:hanging="180"/>
      </w:pPr>
    </w:lvl>
    <w:lvl w:ilvl="6" w:tplc="0413000F">
      <w:start w:val="1"/>
      <w:numFmt w:val="decimal"/>
      <w:lvlText w:val="%7."/>
      <w:lvlJc w:val="left"/>
      <w:pPr>
        <w:ind w:left="5040" w:hanging="360"/>
      </w:pPr>
    </w:lvl>
    <w:lvl w:ilvl="7" w:tplc="04130019">
      <w:start w:val="1"/>
      <w:numFmt w:val="lowerLetter"/>
      <w:lvlText w:val="%8."/>
      <w:lvlJc w:val="left"/>
      <w:pPr>
        <w:ind w:left="5760" w:hanging="360"/>
      </w:pPr>
    </w:lvl>
    <w:lvl w:ilvl="8" w:tplc="0413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80F0C"/>
    <w:multiLevelType w:val="hybridMultilevel"/>
    <w:tmpl w:val="A03A7AE2"/>
    <w:lvl w:ilvl="0" w:tplc="D6B21BF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627A7"/>
    <w:multiLevelType w:val="hybridMultilevel"/>
    <w:tmpl w:val="4A02805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E730D"/>
    <w:multiLevelType w:val="multilevel"/>
    <w:tmpl w:val="2E4A1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8E160F"/>
    <w:multiLevelType w:val="hybridMultilevel"/>
    <w:tmpl w:val="3574EC2C"/>
    <w:lvl w:ilvl="0" w:tplc="4256459E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1C1B95"/>
    <w:multiLevelType w:val="hybridMultilevel"/>
    <w:tmpl w:val="B2700F4C"/>
    <w:lvl w:ilvl="0" w:tplc="585AE4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870D26"/>
    <w:multiLevelType w:val="hybridMultilevel"/>
    <w:tmpl w:val="85466786"/>
    <w:lvl w:ilvl="0" w:tplc="F48E7726">
      <w:start w:val="1"/>
      <w:numFmt w:val="lowerLetter"/>
      <w:lvlText w:val="%1."/>
      <w:lvlJc w:val="left"/>
      <w:pPr>
        <w:ind w:left="1770" w:hanging="360"/>
      </w:pPr>
      <w:rPr>
        <w:rFonts w:asciiTheme="minorHAnsi" w:eastAsiaTheme="minorHAnsi" w:hAnsiTheme="minorHAnsi" w:cstheme="minorBidi"/>
      </w:rPr>
    </w:lvl>
    <w:lvl w:ilvl="1" w:tplc="04130003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2" w15:restartNumberingAfterBreak="0">
    <w:nsid w:val="5D777B10"/>
    <w:multiLevelType w:val="hybridMultilevel"/>
    <w:tmpl w:val="BA421A8E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DD0711"/>
    <w:multiLevelType w:val="multilevel"/>
    <w:tmpl w:val="97287870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4" w15:restartNumberingAfterBreak="0">
    <w:nsid w:val="64A975F1"/>
    <w:multiLevelType w:val="multilevel"/>
    <w:tmpl w:val="D688CB2C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5" w15:restartNumberingAfterBreak="0">
    <w:nsid w:val="761D01C1"/>
    <w:multiLevelType w:val="hybridMultilevel"/>
    <w:tmpl w:val="01183290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DD62D1"/>
    <w:multiLevelType w:val="hybridMultilevel"/>
    <w:tmpl w:val="795E7CC2"/>
    <w:lvl w:ilvl="0" w:tplc="0880950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C4E1E5D"/>
    <w:multiLevelType w:val="hybridMultilevel"/>
    <w:tmpl w:val="7F322EEE"/>
    <w:lvl w:ilvl="0" w:tplc="D4CE91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13DF2"/>
    <w:multiLevelType w:val="hybridMultilevel"/>
    <w:tmpl w:val="5F62B416"/>
    <w:lvl w:ilvl="0" w:tplc="D8282054">
      <w:start w:val="4"/>
      <w:numFmt w:val="bullet"/>
      <w:lvlText w:val=""/>
      <w:lvlJc w:val="left"/>
      <w:pPr>
        <w:ind w:left="36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3"/>
  </w:num>
  <w:num w:numId="5">
    <w:abstractNumId w:val="18"/>
  </w:num>
  <w:num w:numId="6">
    <w:abstractNumId w:val="9"/>
  </w:num>
  <w:num w:numId="7">
    <w:abstractNumId w:val="2"/>
  </w:num>
  <w:num w:numId="8">
    <w:abstractNumId w:val="0"/>
  </w:num>
  <w:num w:numId="9">
    <w:abstractNumId w:val="6"/>
  </w:num>
  <w:num w:numId="10">
    <w:abstractNumId w:val="1"/>
  </w:num>
  <w:num w:numId="11">
    <w:abstractNumId w:val="15"/>
  </w:num>
  <w:num w:numId="12">
    <w:abstractNumId w:val="17"/>
  </w:num>
  <w:num w:numId="13">
    <w:abstractNumId w:val="10"/>
  </w:num>
  <w:num w:numId="14">
    <w:abstractNumId w:val="12"/>
  </w:num>
  <w:num w:numId="15">
    <w:abstractNumId w:val="7"/>
  </w:num>
  <w:num w:numId="16">
    <w:abstractNumId w:val="8"/>
  </w:num>
  <w:num w:numId="17">
    <w:abstractNumId w:val="4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7AwMDexNDA3szBR0lEKTi0uzszPAykwrAUAc75RhSwAAAA="/>
  </w:docVars>
  <w:rsids>
    <w:rsidRoot w:val="00A15520"/>
    <w:rsid w:val="00012FE3"/>
    <w:rsid w:val="00057562"/>
    <w:rsid w:val="00060CB3"/>
    <w:rsid w:val="000740CC"/>
    <w:rsid w:val="00082061"/>
    <w:rsid w:val="00084622"/>
    <w:rsid w:val="000C1639"/>
    <w:rsid w:val="000C2D66"/>
    <w:rsid w:val="001029E7"/>
    <w:rsid w:val="001264C4"/>
    <w:rsid w:val="00161AF8"/>
    <w:rsid w:val="001C4EBE"/>
    <w:rsid w:val="001D3F8E"/>
    <w:rsid w:val="001F32B9"/>
    <w:rsid w:val="001F7BBB"/>
    <w:rsid w:val="00204D14"/>
    <w:rsid w:val="00224ED6"/>
    <w:rsid w:val="0023670B"/>
    <w:rsid w:val="00250187"/>
    <w:rsid w:val="00291EE0"/>
    <w:rsid w:val="002A7765"/>
    <w:rsid w:val="002A79D1"/>
    <w:rsid w:val="002B6CD5"/>
    <w:rsid w:val="002D135F"/>
    <w:rsid w:val="00313668"/>
    <w:rsid w:val="00333AC9"/>
    <w:rsid w:val="00337067"/>
    <w:rsid w:val="0035129D"/>
    <w:rsid w:val="00356372"/>
    <w:rsid w:val="00363197"/>
    <w:rsid w:val="00371C07"/>
    <w:rsid w:val="00372455"/>
    <w:rsid w:val="00380646"/>
    <w:rsid w:val="003853DB"/>
    <w:rsid w:val="00390CE4"/>
    <w:rsid w:val="003A1B3E"/>
    <w:rsid w:val="003B1968"/>
    <w:rsid w:val="004105FC"/>
    <w:rsid w:val="00421CBD"/>
    <w:rsid w:val="00423293"/>
    <w:rsid w:val="00425E75"/>
    <w:rsid w:val="00437813"/>
    <w:rsid w:val="004655B3"/>
    <w:rsid w:val="004661E2"/>
    <w:rsid w:val="00492F0D"/>
    <w:rsid w:val="00525AFD"/>
    <w:rsid w:val="005B3DA1"/>
    <w:rsid w:val="005B7639"/>
    <w:rsid w:val="006102D2"/>
    <w:rsid w:val="00635572"/>
    <w:rsid w:val="006709BC"/>
    <w:rsid w:val="006A3D4C"/>
    <w:rsid w:val="006B660D"/>
    <w:rsid w:val="006C156E"/>
    <w:rsid w:val="006C54BA"/>
    <w:rsid w:val="006D1FE8"/>
    <w:rsid w:val="006D3AF7"/>
    <w:rsid w:val="0072748D"/>
    <w:rsid w:val="00751C38"/>
    <w:rsid w:val="007831F8"/>
    <w:rsid w:val="007835D9"/>
    <w:rsid w:val="007F2A19"/>
    <w:rsid w:val="008000E0"/>
    <w:rsid w:val="008009FA"/>
    <w:rsid w:val="00865554"/>
    <w:rsid w:val="00883065"/>
    <w:rsid w:val="008A7A16"/>
    <w:rsid w:val="008C3464"/>
    <w:rsid w:val="008F5FD2"/>
    <w:rsid w:val="00901536"/>
    <w:rsid w:val="009317D7"/>
    <w:rsid w:val="00953EF5"/>
    <w:rsid w:val="0096075E"/>
    <w:rsid w:val="009713C3"/>
    <w:rsid w:val="00985221"/>
    <w:rsid w:val="009912F3"/>
    <w:rsid w:val="00992A7B"/>
    <w:rsid w:val="00993563"/>
    <w:rsid w:val="009D4EEB"/>
    <w:rsid w:val="00A11913"/>
    <w:rsid w:val="00A15520"/>
    <w:rsid w:val="00A77F83"/>
    <w:rsid w:val="00A97C9E"/>
    <w:rsid w:val="00AD2142"/>
    <w:rsid w:val="00B2737C"/>
    <w:rsid w:val="00B47C1D"/>
    <w:rsid w:val="00B62DED"/>
    <w:rsid w:val="00B91941"/>
    <w:rsid w:val="00BF4C5A"/>
    <w:rsid w:val="00BF4D88"/>
    <w:rsid w:val="00C0409B"/>
    <w:rsid w:val="00C13038"/>
    <w:rsid w:val="00C14DE4"/>
    <w:rsid w:val="00C3019C"/>
    <w:rsid w:val="00C351D6"/>
    <w:rsid w:val="00C71AFE"/>
    <w:rsid w:val="00C87551"/>
    <w:rsid w:val="00CC02BC"/>
    <w:rsid w:val="00CD5FCD"/>
    <w:rsid w:val="00CD7E1C"/>
    <w:rsid w:val="00CE103D"/>
    <w:rsid w:val="00CF67FF"/>
    <w:rsid w:val="00D12BF0"/>
    <w:rsid w:val="00D81674"/>
    <w:rsid w:val="00D844BB"/>
    <w:rsid w:val="00DB40D4"/>
    <w:rsid w:val="00DD039C"/>
    <w:rsid w:val="00DD2B01"/>
    <w:rsid w:val="00DE0307"/>
    <w:rsid w:val="00E037A5"/>
    <w:rsid w:val="00E37687"/>
    <w:rsid w:val="00E47C1F"/>
    <w:rsid w:val="00E67FA6"/>
    <w:rsid w:val="00E70AAC"/>
    <w:rsid w:val="00EA4F9F"/>
    <w:rsid w:val="00EB02AD"/>
    <w:rsid w:val="00EB736B"/>
    <w:rsid w:val="00ED387E"/>
    <w:rsid w:val="00EF29A9"/>
    <w:rsid w:val="00EF4DB2"/>
    <w:rsid w:val="00F373EE"/>
    <w:rsid w:val="00F53FD6"/>
    <w:rsid w:val="00F65734"/>
    <w:rsid w:val="00F905F5"/>
    <w:rsid w:val="00F94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BB7A2CB"/>
  <w15:docId w15:val="{9A0EB189-F701-46AB-8CBB-9E62DFFD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437813"/>
    <w:rPr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B273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082061"/>
    <w:pPr>
      <w:keepNext/>
      <w:keepLines/>
      <w:spacing w:before="40" w:after="0"/>
      <w:outlineLvl w:val="1"/>
    </w:pPr>
    <w:rPr>
      <w:rFonts w:ascii="Calibri" w:eastAsiaTheme="majorEastAsia" w:hAnsi="Calibri" w:cstheme="majorBidi"/>
      <w:color w:val="009CA6"/>
      <w:sz w:val="30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A15520"/>
  </w:style>
  <w:style w:type="paragraph" w:styleId="Voettekst">
    <w:name w:val="footer"/>
    <w:basedOn w:val="Standaard"/>
    <w:link w:val="Voet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A15520"/>
  </w:style>
  <w:style w:type="paragraph" w:styleId="Geenafstand">
    <w:name w:val="No Spacing"/>
    <w:uiPriority w:val="1"/>
    <w:qFormat/>
    <w:rsid w:val="00437813"/>
    <w:pPr>
      <w:spacing w:after="0" w:line="240" w:lineRule="auto"/>
    </w:pPr>
    <w:rPr>
      <w:sz w:val="20"/>
    </w:rPr>
  </w:style>
  <w:style w:type="paragraph" w:styleId="Lijstalinea">
    <w:name w:val="List Paragraph"/>
    <w:basedOn w:val="Standaard"/>
    <w:uiPriority w:val="34"/>
    <w:qFormat/>
    <w:rsid w:val="00B2737C"/>
    <w:pPr>
      <w:ind w:left="720"/>
      <w:contextualSpacing/>
    </w:pPr>
    <w:rPr>
      <w:sz w:val="22"/>
    </w:rPr>
  </w:style>
  <w:style w:type="character" w:customStyle="1" w:styleId="Kop1Char">
    <w:name w:val="Kop 1 Char"/>
    <w:basedOn w:val="Standaardalinea-lettertype"/>
    <w:link w:val="Kop1"/>
    <w:uiPriority w:val="9"/>
    <w:rsid w:val="00B2737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082061"/>
    <w:rPr>
      <w:rFonts w:ascii="Calibri" w:eastAsiaTheme="majorEastAsia" w:hAnsi="Calibri" w:cstheme="majorBidi"/>
      <w:color w:val="009CA6"/>
      <w:sz w:val="30"/>
      <w:szCs w:val="26"/>
    </w:rPr>
  </w:style>
  <w:style w:type="table" w:styleId="Tabelraster">
    <w:name w:val="Table Grid"/>
    <w:basedOn w:val="Standaardtabel"/>
    <w:uiPriority w:val="59"/>
    <w:unhideWhenUsed/>
    <w:rsid w:val="00B273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jsttabel4-Accent6">
    <w:name w:val="List Table 4 Accent 6"/>
    <w:basedOn w:val="Standaardtabel"/>
    <w:uiPriority w:val="49"/>
    <w:rsid w:val="00B2737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CD7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D7E1C"/>
    <w:rPr>
      <w:rFonts w:ascii="Segoe UI" w:hAnsi="Segoe UI" w:cs="Segoe UI"/>
      <w:sz w:val="18"/>
      <w:szCs w:val="18"/>
    </w:rPr>
  </w:style>
  <w:style w:type="paragraph" w:customStyle="1" w:styleId="DecimalAligned">
    <w:name w:val="Decimal Aligned"/>
    <w:basedOn w:val="Standaard"/>
    <w:uiPriority w:val="40"/>
    <w:qFormat/>
    <w:rsid w:val="000C2D66"/>
    <w:pPr>
      <w:tabs>
        <w:tab w:val="decimal" w:pos="360"/>
      </w:tabs>
    </w:pPr>
    <w:rPr>
      <w:rFonts w:eastAsiaTheme="minorEastAsia" w:cs="Times New Roman"/>
      <w:sz w:val="22"/>
      <w:lang w:eastAsia="nl-NL"/>
    </w:rPr>
  </w:style>
  <w:style w:type="paragraph" w:styleId="Voetnoottekst">
    <w:name w:val="footnote text"/>
    <w:basedOn w:val="Standaard"/>
    <w:link w:val="VoetnoottekstChar"/>
    <w:uiPriority w:val="99"/>
    <w:unhideWhenUsed/>
    <w:rsid w:val="000C2D66"/>
    <w:pPr>
      <w:spacing w:after="0" w:line="240" w:lineRule="auto"/>
    </w:pPr>
    <w:rPr>
      <w:rFonts w:eastAsiaTheme="minorEastAsia" w:cs="Times New Roman"/>
      <w:szCs w:val="20"/>
      <w:lang w:eastAsia="nl-NL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0C2D66"/>
    <w:rPr>
      <w:rFonts w:eastAsiaTheme="minorEastAsia" w:cs="Times New Roman"/>
      <w:sz w:val="20"/>
      <w:szCs w:val="20"/>
      <w:lang w:eastAsia="nl-NL"/>
    </w:rPr>
  </w:style>
  <w:style w:type="character" w:styleId="Subtielebenadrukking">
    <w:name w:val="Subtle Emphasis"/>
    <w:basedOn w:val="Standaardalinea-lettertype"/>
    <w:uiPriority w:val="19"/>
    <w:qFormat/>
    <w:rsid w:val="000C2D66"/>
    <w:rPr>
      <w:i/>
      <w:iCs/>
    </w:rPr>
  </w:style>
  <w:style w:type="table" w:styleId="Lichtearcering-accent1">
    <w:name w:val="Light Shading Accent 1"/>
    <w:basedOn w:val="Standaardtabel"/>
    <w:uiPriority w:val="60"/>
    <w:rsid w:val="000C2D66"/>
    <w:pPr>
      <w:spacing w:after="0" w:line="240" w:lineRule="auto"/>
    </w:pPr>
    <w:rPr>
      <w:rFonts w:eastAsiaTheme="minorEastAsia"/>
      <w:color w:val="365F91" w:themeColor="accent1" w:themeShade="BF"/>
      <w:lang w:eastAsia="nl-NL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Ondertitel">
    <w:name w:val="Subtitle"/>
    <w:basedOn w:val="Standaard"/>
    <w:next w:val="Standaard"/>
    <w:link w:val="OndertitelChar"/>
    <w:uiPriority w:val="11"/>
    <w:qFormat/>
    <w:rsid w:val="00082061"/>
    <w:pPr>
      <w:numPr>
        <w:ilvl w:val="1"/>
      </w:numPr>
      <w:spacing w:after="160"/>
    </w:pPr>
    <w:rPr>
      <w:rFonts w:eastAsiaTheme="minorEastAsia"/>
      <w:color w:val="004B87"/>
      <w:spacing w:val="15"/>
      <w:sz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082061"/>
    <w:rPr>
      <w:rFonts w:eastAsiaTheme="minorEastAsia"/>
      <w:color w:val="004B87"/>
      <w:spacing w:val="15"/>
      <w:sz w:val="28"/>
    </w:rPr>
  </w:style>
  <w:style w:type="table" w:styleId="Rastertabel2-Accent6">
    <w:name w:val="Grid Table 2 Accent 6"/>
    <w:basedOn w:val="Standaardtabel"/>
    <w:uiPriority w:val="47"/>
    <w:rsid w:val="000C1639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elrasterlicht">
    <w:name w:val="Grid Table Light"/>
    <w:basedOn w:val="Standaardtabel"/>
    <w:uiPriority w:val="40"/>
    <w:rsid w:val="000C163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jsttabel1licht-Accent6">
    <w:name w:val="List Table 1 Light Accent 6"/>
    <w:basedOn w:val="Standaardtabel"/>
    <w:uiPriority w:val="46"/>
    <w:rsid w:val="000C163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ijschrift">
    <w:name w:val="caption"/>
    <w:basedOn w:val="Standaard"/>
    <w:next w:val="Standaard"/>
    <w:uiPriority w:val="35"/>
    <w:unhideWhenUsed/>
    <w:qFormat/>
    <w:rsid w:val="00492F0D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D81674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D81674"/>
    <w:pPr>
      <w:spacing w:line="240" w:lineRule="auto"/>
    </w:pPr>
    <w:rPr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D81674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D81674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D81674"/>
    <w:rPr>
      <w:b/>
      <w:bCs/>
      <w:sz w:val="20"/>
      <w:szCs w:val="20"/>
    </w:rPr>
  </w:style>
  <w:style w:type="character" w:styleId="Zwaar">
    <w:name w:val="Strong"/>
    <w:basedOn w:val="Standaardalinea-lettertype"/>
    <w:uiPriority w:val="22"/>
    <w:qFormat/>
    <w:rsid w:val="006D3AF7"/>
    <w:rPr>
      <w:b/>
      <w:bCs/>
    </w:rPr>
  </w:style>
  <w:style w:type="character" w:styleId="Hyperlink">
    <w:name w:val="Hyperlink"/>
    <w:basedOn w:val="Standaardalinea-lettertype"/>
    <w:unhideWhenUsed/>
    <w:rsid w:val="00F373EE"/>
    <w:rPr>
      <w:color w:val="0000FF"/>
      <w:u w:val="single"/>
    </w:rPr>
  </w:style>
  <w:style w:type="character" w:styleId="Vermelding">
    <w:name w:val="Mention"/>
    <w:basedOn w:val="Standaardalinea-lettertype"/>
    <w:uiPriority w:val="99"/>
    <w:semiHidden/>
    <w:unhideWhenUsed/>
    <w:rsid w:val="00B62DED"/>
    <w:rPr>
      <w:color w:val="2B579A"/>
      <w:shd w:val="clear" w:color="auto" w:fill="E6E6E6"/>
    </w:rPr>
  </w:style>
  <w:style w:type="character" w:styleId="Tekstvantijdelijkeaanduiding">
    <w:name w:val="Placeholder Text"/>
    <w:basedOn w:val="Standaardalinea-lettertype"/>
    <w:uiPriority w:val="99"/>
    <w:semiHidden/>
    <w:rsid w:val="00C71AFE"/>
    <w:rPr>
      <w:color w:val="808080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CF67F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3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my.vanbragt@tfhc.n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ennifer.schrage@tfhc.n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7E77DCE6D514EDF8406FFD873AC245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F6F8706-9049-4617-BF64-34F3FC79F4D6}"/>
      </w:docPartPr>
      <w:docPartBody>
        <w:p w:rsidR="0050609A" w:rsidRDefault="00D626FA" w:rsidP="00D626FA">
          <w:pPr>
            <w:pStyle w:val="97E77DCE6D514EDF8406FFD873AC245D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EE2A046ABC74228AC6227A7FD0BF41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11A0DE5-E370-4BA6-BDA3-366BEBDBC990}"/>
      </w:docPartPr>
      <w:docPartBody>
        <w:p w:rsidR="0050609A" w:rsidRDefault="00D626FA" w:rsidP="00D626FA">
          <w:pPr>
            <w:pStyle w:val="3EE2A046ABC74228AC6227A7FD0BF41D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6D048678F6454DC58EF081BBD0B3B1E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7539D6D-A56E-4AC3-9491-1124883A8052}"/>
      </w:docPartPr>
      <w:docPartBody>
        <w:p w:rsidR="0050609A" w:rsidRDefault="00D626FA" w:rsidP="00D626FA">
          <w:pPr>
            <w:pStyle w:val="6D048678F6454DC58EF081BBD0B3B1EF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31514D271954E42A0888FA2B00904A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F1DC925-2300-4B83-A9E0-BAD1325E4907}"/>
      </w:docPartPr>
      <w:docPartBody>
        <w:p w:rsidR="0050609A" w:rsidRDefault="00D626FA" w:rsidP="00D626FA">
          <w:pPr>
            <w:pStyle w:val="331514D271954E42A0888FA2B00904AB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A9E01280B0A84CD9927A011350D64C5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1475F5A-26ED-4ED5-BA1E-693C7AC09F45}"/>
      </w:docPartPr>
      <w:docPartBody>
        <w:p w:rsidR="0050609A" w:rsidRDefault="00D626FA" w:rsidP="00D626FA">
          <w:pPr>
            <w:pStyle w:val="A9E01280B0A84CD9927A011350D64C53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EE231066A6724A89B16003D01B0AFC9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1FEB05A-6D72-4DAF-B785-7947B7AC6A99}"/>
      </w:docPartPr>
      <w:docPartBody>
        <w:p w:rsidR="0050609A" w:rsidRDefault="00D626FA" w:rsidP="00D626FA">
          <w:pPr>
            <w:pStyle w:val="EE231066A6724A89B16003D01B0AFC90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A52A11016E5B4AA0897FC066B453732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0D41F65-7711-44B2-AFBF-0D2FFA7F8009}"/>
      </w:docPartPr>
      <w:docPartBody>
        <w:p w:rsidR="0050609A" w:rsidRDefault="00D626FA" w:rsidP="00D626FA">
          <w:pPr>
            <w:pStyle w:val="A52A11016E5B4AA0897FC066B4537322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26FA"/>
    <w:rsid w:val="000F0359"/>
    <w:rsid w:val="002B3D8E"/>
    <w:rsid w:val="0050609A"/>
    <w:rsid w:val="00985C33"/>
    <w:rsid w:val="00D62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D626FA"/>
    <w:rPr>
      <w:color w:val="808080"/>
    </w:rPr>
  </w:style>
  <w:style w:type="paragraph" w:customStyle="1" w:styleId="97E77DCE6D514EDF8406FFD873AC245D">
    <w:name w:val="97E77DCE6D514EDF8406FFD873AC245D"/>
    <w:rsid w:val="00D626FA"/>
  </w:style>
  <w:style w:type="paragraph" w:customStyle="1" w:styleId="3EE2A046ABC74228AC6227A7FD0BF41D">
    <w:name w:val="3EE2A046ABC74228AC6227A7FD0BF41D"/>
    <w:rsid w:val="00D626FA"/>
  </w:style>
  <w:style w:type="paragraph" w:customStyle="1" w:styleId="6D048678F6454DC58EF081BBD0B3B1EF">
    <w:name w:val="6D048678F6454DC58EF081BBD0B3B1EF"/>
    <w:rsid w:val="00D626FA"/>
  </w:style>
  <w:style w:type="paragraph" w:customStyle="1" w:styleId="331514D271954E42A0888FA2B00904AB">
    <w:name w:val="331514D271954E42A0888FA2B00904AB"/>
    <w:rsid w:val="00D626FA"/>
  </w:style>
  <w:style w:type="paragraph" w:customStyle="1" w:styleId="A9E01280B0A84CD9927A011350D64C53">
    <w:name w:val="A9E01280B0A84CD9927A011350D64C53"/>
    <w:rsid w:val="00D626FA"/>
  </w:style>
  <w:style w:type="paragraph" w:customStyle="1" w:styleId="B9E1D753C05B4084BF9647936682A0BF">
    <w:name w:val="B9E1D753C05B4084BF9647936682A0BF"/>
    <w:rsid w:val="00D626FA"/>
  </w:style>
  <w:style w:type="paragraph" w:customStyle="1" w:styleId="EE231066A6724A89B16003D01B0AFC90">
    <w:name w:val="EE231066A6724A89B16003D01B0AFC90"/>
    <w:rsid w:val="00D626FA"/>
  </w:style>
  <w:style w:type="paragraph" w:customStyle="1" w:styleId="A52A11016E5B4AA0897FC066B4537322">
    <w:name w:val="A52A11016E5B4AA0897FC066B4537322"/>
    <w:rsid w:val="00D626F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60F5A0EE026F40AC22D92849324E2B" ma:contentTypeVersion="10" ma:contentTypeDescription="Een nieuw document maken." ma:contentTypeScope="" ma:versionID="6ad1314d0a8d001adda1291897cbe8b9">
  <xsd:schema xmlns:xsd="http://www.w3.org/2001/XMLSchema" xmlns:xs="http://www.w3.org/2001/XMLSchema" xmlns:p="http://schemas.microsoft.com/office/2006/metadata/properties" xmlns:ns2="066ad468-7b03-4ebd-a467-a51bd41935d3" xmlns:ns3="9bdc1032-1df8-4c04-82b9-160ce29c4d1b" targetNamespace="http://schemas.microsoft.com/office/2006/metadata/properties" ma:root="true" ma:fieldsID="e17bdcb91d72cef57da0f0be6d69ace5" ns2:_="" ns3:_="">
    <xsd:import namespace="066ad468-7b03-4ebd-a467-a51bd41935d3"/>
    <xsd:import namespace="9bdc1032-1df8-4c04-82b9-160ce29c4d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6ad468-7b03-4ebd-a467-a51bd41935d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atst gedeeld, per gebruik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atst gedeeld, per tijdstip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c1032-1df8-4c04-82b9-160ce29c4d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66ad468-7b03-4ebd-a467-a51bd41935d3">
      <UserInfo>
        <DisplayName>Peter Post</DisplayName>
        <AccountId>15</AccountId>
        <AccountType/>
      </UserInfo>
      <UserInfo>
        <DisplayName>Jennifer Schrage</DisplayName>
        <AccountId>17</AccountId>
        <AccountType/>
      </UserInfo>
      <UserInfo>
        <DisplayName>Thierry Aartsen</DisplayName>
        <AccountId>18</AccountId>
        <AccountType/>
      </UserInfo>
      <UserInfo>
        <DisplayName>Suze Kruisheer</DisplayName>
        <AccountId>20</AccountId>
        <AccountType/>
      </UserInfo>
      <UserInfo>
        <DisplayName>Mieke Flierhuis</DisplayName>
        <AccountId>35</AccountId>
        <AccountType/>
      </UserInfo>
      <UserInfo>
        <DisplayName>Guido Danen</DisplayName>
        <AccountId>36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130DD-6F92-4153-B4B8-84E7CF7FA8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6ad468-7b03-4ebd-a467-a51bd41935d3"/>
    <ds:schemaRef ds:uri="9bdc1032-1df8-4c04-82b9-160ce29c4d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17BF07-1D42-4A4C-8A38-EF7606BA75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7B1D83-E75E-456A-AB30-D7CABE07EC2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9bdc1032-1df8-4c04-82b9-160ce29c4d1b"/>
    <ds:schemaRef ds:uri="http://purl.org/dc/elements/1.1/"/>
    <ds:schemaRef ds:uri="http://schemas.microsoft.com/office/2006/metadata/properties"/>
    <ds:schemaRef ds:uri="066ad468-7b03-4ebd-a467-a51bd41935d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7DC0023-6D6C-4A80-ABF7-0BEEA59D5F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Vereniging FME-CWM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 Pentinga</dc:creator>
  <cp:lastModifiedBy>Amy van Bragt</cp:lastModifiedBy>
  <cp:revision>3</cp:revision>
  <cp:lastPrinted>2016-10-24T13:02:00Z</cp:lastPrinted>
  <dcterms:created xsi:type="dcterms:W3CDTF">2018-07-24T14:52:00Z</dcterms:created>
  <dcterms:modified xsi:type="dcterms:W3CDTF">2018-07-24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60F5A0EE026F40AC22D92849324E2B</vt:lpwstr>
  </property>
  <property fmtid="{D5CDD505-2E9C-101B-9397-08002B2CF9AE}" pid="3" name="Order">
    <vt:r8>100</vt:r8>
  </property>
  <property fmtid="{D5CDD505-2E9C-101B-9397-08002B2CF9AE}" pid="4" name="_ShortcutWebId">
    <vt:lpwstr/>
  </property>
  <property fmtid="{D5CDD505-2E9C-101B-9397-08002B2CF9AE}" pid="5" name="_ShortcutUniqueId">
    <vt:lpwstr/>
  </property>
  <property fmtid="{D5CDD505-2E9C-101B-9397-08002B2CF9AE}" pid="6" name="_ShortcutSiteId">
    <vt:lpwstr/>
  </property>
  <property fmtid="{D5CDD505-2E9C-101B-9397-08002B2CF9AE}" pid="7" name="_ShortcutUrl">
    <vt:lpwstr/>
  </property>
</Properties>
</file>